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Colombia</w:t>
      </w:r>
      <w:r>
        <w:t xml:space="preserve"> </w:t>
      </w:r>
      <w:r>
        <w:t xml:space="preserve">Bogotá</w:t>
      </w:r>
    </w:p>
    <w:p>
      <w:pPr>
        <w:pStyle w:val="FirstParagraph"/>
      </w:pPr>
      <w:r>
        <w:rPr>
          <w:bCs/>
          <w:b/>
        </w:rPr>
        <w:t xml:space="preserve">John Doe</w:t>
      </w:r>
      <w:r>
        <w:br/>
      </w:r>
      <w:r>
        <w:t xml:space="preserve">123 Calle de la Vida</w:t>
      </w:r>
      <w:r>
        <w:br/>
      </w:r>
      <w:r>
        <w:t xml:space="preserve">Bogotá, D.C., Colombia</w:t>
      </w:r>
      <w:r>
        <w:br/>
      </w:r>
      <w:r>
        <w:t xml:space="preserve">Email: johndoe@example.com | Phone: +57 300 123 4567</w:t>
      </w:r>
    </w:p>
    <w:p>
      <w:pPr>
        <w:pStyle w:val="BodyText"/>
      </w:pPr>
      <w:r>
        <w:t xml:space="preserve">April 5, 2024</w:t>
      </w:r>
    </w:p>
    <w:p>
      <w:pPr>
        <w:pStyle w:val="BodyText"/>
      </w:pPr>
      <w:r>
        <w:rPr>
          <w:bCs/>
          <w:b/>
        </w:rPr>
        <w:t xml:space="preserve">Human Resources Department</w:t>
      </w:r>
      <w:r>
        <w:br/>
      </w:r>
      <w:r>
        <w:t xml:space="preserve">Veterinary Care Solutions Ltd.</w:t>
      </w:r>
      <w:r>
        <w:br/>
      </w:r>
      <w:r>
        <w:t xml:space="preserve">Carrera 7 No. 98-45</w:t>
      </w:r>
      <w:r>
        <w:br/>
      </w:r>
      <w:r>
        <w:t xml:space="preserve">Bogotá, D.C., Colombia</w:t>
      </w:r>
    </w:p>
    <w:bookmarkStart w:id="20" w:name="X51a6ea5f4b9cabf4b40974b4a284ddd405e4a04"/>
    <w:p>
      <w:pPr>
        <w:pStyle w:val="Heading1"/>
      </w:pPr>
      <w:r>
        <w:t xml:space="preserve">Cover Letter for Veterinarian Position in Colombia Bogotá</w:t>
      </w:r>
    </w:p>
    <w:p>
      <w:pPr>
        <w:pStyle w:val="FirstParagraph"/>
      </w:pPr>
      <w:r>
        <w:t xml:space="preserve">Dear Hiring Manager,</w:t>
      </w:r>
    </w:p>
    <w:p>
      <w:pPr>
        <w:pStyle w:val="BodyText"/>
      </w:pPr>
      <w:r>
        <w:t xml:space="preserve">I am writing to express my enthusiastic interest in the Veterinarian position at your esteemed institution in Colombia Bogotá. As a dedicated and passionate veterinarian with over [X years] of experience, I am eager to contribute my expertise, compassion, and commitment to animal health to a dynamic team in one of the most vibrant cities in South America. This Cover Letter outlines my qualifications, professional philosophy, and why I believe Colombia Bogotá is the ideal place for me to grow and make a meaningful impact.</w:t>
      </w:r>
    </w:p>
    <w:p>
      <w:pPr>
        <w:pStyle w:val="BodyText"/>
      </w:pPr>
      <w:r>
        <w:t xml:space="preserve">My journey as a Veterinarian began at [University Name], where I earned my degree in Veterinary Medicine with honors. During my studies, I developed a strong foundation in clinical diagnostics, surgical procedures, and animal behavior. However, it was my hands-on experience during internships and residencies that truly shaped me into the veterinarian I am today. For instance, while working at [Previous Clinic/Hospital Name] in [Location], I managed complex cases involving exotic pets and chronic illnesses, which honed my ability to think critically and deliver compassionate care under pressure. These experiences taught me that every animal deserves personalized attention, and every owner deserves clear communication about their pet’s health.</w:t>
      </w:r>
    </w:p>
    <w:p>
      <w:pPr>
        <w:pStyle w:val="BodyText"/>
      </w:pPr>
      <w:r>
        <w:t xml:space="preserve">What sets me apart as a Veterinarian is my unwavering dedication to lifelong learning and adaptability. In Colombia Bogotá, where the veterinary landscape is evolving rapidly to meet the needs of a growing urban population, I believe my skills in preventive care, emergency medicine, and client education are particularly valuable. For example, I have extensive experience in designing vaccination programs for dogs and cats that align with local health guidelines. Additionally, I am proficient in using advanced diagnostic tools such as ultrasound and endoscopy to ensure accurate diagnoses. My ability to communicate effectively in both Spanish and English further enables me to connect with diverse communities, which is essential in a multicultural city like Bogotá.</w:t>
      </w:r>
    </w:p>
    <w:p>
      <w:pPr>
        <w:pStyle w:val="BodyText"/>
      </w:pPr>
      <w:r>
        <w:t xml:space="preserve">Colombia Bogotá holds a special place in my career aspirations. The city’s unique blend of tradition and modernity, coupled with its rich biodiversity, presents exciting opportunities to contribute to animal welfare. I have studied the challenges faced by veterinarians in urban environments, such as addressing zoonotic diseases, managing stray animal populations, and promoting responsible pet ownership. I am particularly inspired by initiatives in Bogotá that integrate technology into veterinary care—such as telemedicine platforms and mobile clinics—and I am eager to collaborate on projects that leverage innovation to improve access to services. My goal is not only to treat animals but also to educate their owners about the importance of preventive care, which aligns with the broader mission of your organization.</w:t>
      </w:r>
    </w:p>
    <w:p>
      <w:pPr>
        <w:pStyle w:val="BodyText"/>
      </w:pPr>
      <w:r>
        <w:t xml:space="preserve">As a Veterinarian, I understand that empathy and teamwork are as critical as technical expertise. In my previous role at [Previous Clinic Name], I led a team of veterinary technicians to streamline clinic operations, reducing wait times by 30% while maintaining high standards of care. This experience taught me the value of collaboration and leadership in creating a supportive environment for both staff and patients. I also take pride in mentoring junior veterinarians, sharing my knowledge to help them grow professionally. In Colombia Bogotá, where the demand for skilled veterinary professionals is rising, I am confident that my ability to work well under pressure, adapt to new challenges, and foster positive relationships will be an asset.</w:t>
      </w:r>
    </w:p>
    <w:p>
      <w:pPr>
        <w:pStyle w:val="BodyText"/>
      </w:pPr>
      <w:r>
        <w:t xml:space="preserve">What draws me most to Colombia Bogotá is its vibrant community and the opportunity to contribute to a city that values both tradition and progress. The cultural richness of Bogotá—its festivals, art scene, and culinary diversity—fuels my curiosity and desire to immerse myself in the local way of life. I am also deeply committed to giving back, whether through volunteer work at animal shelters or participating in public health campaigns. I believe that a Veterinarian’s role extends beyond the clinic; it involves being an advocate for animals and a trusted advisor to their owners.</w:t>
      </w:r>
    </w:p>
    <w:p>
      <w:pPr>
        <w:pStyle w:val="BodyText"/>
      </w:pPr>
      <w:r>
        <w:t xml:space="preserve">Finally, I want to express my gratitude for considering my application. I am confident that my skills, experience, and passion for veterinary medicine align perfectly with the goals of your organization. I would be honored to discuss how I can contribute to your team in Colombia Bogotá. Thank you for your time and consideration, and I look forward to the possibility of collaborating with you.</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Colombia Bogotá</dc:title>
  <dc:creator/>
  <cp:keywords/>
  <dcterms:created xsi:type="dcterms:W3CDTF">2026-07-23T22:58:39Z</dcterms:created>
  <dcterms:modified xsi:type="dcterms:W3CDTF">2026-07-23T22:58:39Z</dcterms:modified>
</cp:coreProperties>
</file>

<file path=docProps/custom.xml><?xml version="1.0" encoding="utf-8"?>
<Properties xmlns="http://schemas.openxmlformats.org/officeDocument/2006/custom-properties" xmlns:vt="http://schemas.openxmlformats.org/officeDocument/2006/docPropsVTypes"/>
</file>